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la perfumada de fleur d'oranger apaisante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Floral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iebla perfumada de fleur d'oranger apaisante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Niebla perfumada de fleur d'oranger apaisante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Niebla perfumada de fleur d'oranger apaisante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0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109A25-AA3A-4CA4-AAE4-9C98E8657BA0}"/>
</file>

<file path=customXml/itemProps3.xml><?xml version="1.0" encoding="utf-8"?>
<ds:datastoreItem xmlns:ds="http://schemas.openxmlformats.org/officeDocument/2006/customXml" ds:itemID="{0319C1D3-988A-4BF7-B7E6-515590628229}"/>
</file>

<file path=customXml/itemProps4.xml><?xml version="1.0" encoding="utf-8"?>
<ds:datastoreItem xmlns:ds="http://schemas.openxmlformats.org/officeDocument/2006/customXml" ds:itemID="{C471B276-D887-432D-B1DD-BECA3CB5E0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